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97766" w14:textId="60E70EF6" w:rsidR="00F11A3B" w:rsidRPr="00B746BA" w:rsidRDefault="00F11A3B" w:rsidP="00F11A3B">
      <w:pPr>
        <w:spacing w:after="0" w:line="276" w:lineRule="auto"/>
        <w:jc w:val="right"/>
        <w:rPr>
          <w:sz w:val="28"/>
          <w:szCs w:val="24"/>
        </w:rPr>
      </w:pPr>
      <w:r w:rsidRPr="00B746BA">
        <w:rPr>
          <w:sz w:val="28"/>
          <w:szCs w:val="24"/>
        </w:rPr>
        <w:t>Huy Tran</w:t>
      </w:r>
    </w:p>
    <w:p w14:paraId="1B35E184" w14:textId="5973A2A4" w:rsidR="00F11A3B" w:rsidRPr="00B746BA" w:rsidRDefault="00F11A3B" w:rsidP="00F11A3B">
      <w:pPr>
        <w:spacing w:after="0" w:line="276" w:lineRule="auto"/>
        <w:jc w:val="right"/>
        <w:rPr>
          <w:sz w:val="28"/>
          <w:szCs w:val="24"/>
        </w:rPr>
      </w:pPr>
      <w:r w:rsidRPr="00B746BA">
        <w:rPr>
          <w:sz w:val="28"/>
          <w:szCs w:val="24"/>
        </w:rPr>
        <w:t>11/15/19</w:t>
      </w:r>
    </w:p>
    <w:p w14:paraId="44334385" w14:textId="14D7F35C" w:rsidR="00F11A3B" w:rsidRPr="00B746BA" w:rsidRDefault="00F11A3B" w:rsidP="00F11A3B">
      <w:pPr>
        <w:spacing w:after="0" w:line="276" w:lineRule="auto"/>
        <w:jc w:val="right"/>
        <w:rPr>
          <w:sz w:val="28"/>
          <w:szCs w:val="24"/>
        </w:rPr>
      </w:pPr>
      <w:r w:rsidRPr="00B746BA">
        <w:rPr>
          <w:sz w:val="28"/>
          <w:szCs w:val="24"/>
        </w:rPr>
        <w:t>Project 5</w:t>
      </w:r>
    </w:p>
    <w:p w14:paraId="5853E693" w14:textId="77777777" w:rsidR="00F11A3B" w:rsidRDefault="00F11A3B" w:rsidP="00957529">
      <w:pPr>
        <w:spacing w:after="0" w:line="276" w:lineRule="auto"/>
      </w:pPr>
    </w:p>
    <w:p w14:paraId="053348F2" w14:textId="64A63BE0" w:rsidR="00005F26" w:rsidRDefault="00005F26" w:rsidP="00957529">
      <w:pPr>
        <w:spacing w:after="0" w:line="276" w:lineRule="auto"/>
      </w:pPr>
      <w:r>
        <w:t>When you look at the Graph that contains all the graphs, the bubble and insertion sort would take the longest out of all of them, with bubble sort being the largest. In addition, the four other sorts (Merge Sort, Shell Sort, Quick Sort, Iterative Merge Sort) wou</w:t>
      </w:r>
      <w:r w:rsidR="00FD57C1">
        <w:t>ld be the fastest having the most similar graphs from each other with the lowest calculation being the Quick Sort. The biggest of the 4 sorts would</w:t>
      </w:r>
      <w:r w:rsidR="00555002">
        <w:t xml:space="preserve"> be the Merge Sort.</w:t>
      </w:r>
    </w:p>
    <w:p w14:paraId="50D16A66" w14:textId="77777777" w:rsidR="00C962F3" w:rsidRDefault="00C962F3" w:rsidP="00957529">
      <w:pPr>
        <w:spacing w:after="0" w:line="276" w:lineRule="auto"/>
      </w:pPr>
    </w:p>
    <w:p w14:paraId="19021B52" w14:textId="69FC59F5" w:rsidR="006126F6" w:rsidRDefault="006126F6" w:rsidP="00957529">
      <w:pPr>
        <w:spacing w:after="0" w:line="276" w:lineRule="auto"/>
      </w:pPr>
      <w:r>
        <w:t>All Sort</w:t>
      </w:r>
      <w:r w:rsidR="0069750E">
        <w:t>s</w:t>
      </w:r>
      <w:bookmarkStart w:id="0" w:name="_GoBack"/>
      <w:bookmarkEnd w:id="0"/>
      <w:r>
        <w:t xml:space="preserve"> </w:t>
      </w:r>
    </w:p>
    <w:p w14:paraId="25EC195A" w14:textId="6FFF94ED" w:rsidR="006126F6" w:rsidRDefault="00B540EA" w:rsidP="00957529">
      <w:pPr>
        <w:spacing w:after="0" w:line="276" w:lineRule="auto"/>
      </w:pPr>
      <w:r>
        <w:rPr>
          <w:noProof/>
        </w:rPr>
        <w:drawing>
          <wp:inline distT="0" distB="0" distL="0" distR="0" wp14:anchorId="3B0135A5" wp14:editId="3873CF63">
            <wp:extent cx="4572000" cy="2743200"/>
            <wp:effectExtent l="0" t="0" r="0" b="0"/>
            <wp:docPr id="12" name="Chart 12">
              <a:extLst xmlns:a="http://schemas.openxmlformats.org/drawingml/2006/main">
                <a:ext uri="{FF2B5EF4-FFF2-40B4-BE49-F238E27FC236}">
                  <a16:creationId xmlns:a16="http://schemas.microsoft.com/office/drawing/2014/main" id="{C1E733BB-B706-4405-94E8-86D1FBA902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66B498F4" w14:textId="77777777" w:rsidR="006126F6" w:rsidRDefault="006126F6" w:rsidP="00957529">
      <w:pPr>
        <w:spacing w:after="0" w:line="276" w:lineRule="auto"/>
      </w:pPr>
    </w:p>
    <w:p w14:paraId="65E814BF" w14:textId="18AF52A4" w:rsidR="00957529" w:rsidRDefault="006B7A17" w:rsidP="00957529">
      <w:pPr>
        <w:spacing w:after="0" w:line="276" w:lineRule="auto"/>
      </w:pPr>
      <w:r>
        <w:t>Bubble Sort</w:t>
      </w:r>
      <w:r w:rsidR="00D82EDF">
        <w:t xml:space="preserve"> </w:t>
      </w:r>
    </w:p>
    <w:p w14:paraId="5F72EB92" w14:textId="72B09D75" w:rsidR="00C45FB2" w:rsidRDefault="00821480" w:rsidP="00957529">
      <w:pPr>
        <w:spacing w:after="0" w:line="276" w:lineRule="auto"/>
      </w:pPr>
      <w:r>
        <w:t xml:space="preserve">Best Case: </w:t>
      </w:r>
      <w:r w:rsidR="00D82EDF">
        <w:t>O</w:t>
      </w:r>
      <w:r w:rsidR="00BC206A">
        <w:t>(n)</w:t>
      </w:r>
    </w:p>
    <w:p w14:paraId="7C959167" w14:textId="5A98BB6C" w:rsidR="00B56EBA" w:rsidRDefault="00B56EBA" w:rsidP="00957529">
      <w:pPr>
        <w:spacing w:after="0" w:line="276" w:lineRule="auto"/>
      </w:pPr>
      <w:r>
        <w:t>Average Case</w:t>
      </w:r>
      <w:r w:rsidR="001376D5">
        <w:t>: O(n^2)</w:t>
      </w:r>
    </w:p>
    <w:p w14:paraId="7FD5E478" w14:textId="278D4C30" w:rsidR="00B56EBA" w:rsidRDefault="00B56EBA" w:rsidP="00957529">
      <w:pPr>
        <w:spacing w:after="0" w:line="276" w:lineRule="auto"/>
      </w:pPr>
      <w:r>
        <w:t>Worst: O(n^2)</w:t>
      </w:r>
    </w:p>
    <w:p w14:paraId="55C99045" w14:textId="56A78D46" w:rsidR="006B7A17" w:rsidRDefault="00E438D5" w:rsidP="00957529">
      <w:pPr>
        <w:spacing w:after="0" w:line="276" w:lineRule="auto"/>
      </w:pPr>
      <w:r>
        <w:rPr>
          <w:noProof/>
        </w:rPr>
        <w:lastRenderedPageBreak/>
        <w:drawing>
          <wp:inline distT="0" distB="0" distL="0" distR="0" wp14:anchorId="74E39AFB" wp14:editId="5ABD863E">
            <wp:extent cx="4572000" cy="2743200"/>
            <wp:effectExtent l="0" t="0" r="0" b="0"/>
            <wp:docPr id="1" name="Chart 1">
              <a:extLst xmlns:a="http://schemas.openxmlformats.org/drawingml/2006/main">
                <a:ext uri="{FF2B5EF4-FFF2-40B4-BE49-F238E27FC236}">
                  <a16:creationId xmlns:a16="http://schemas.microsoft.com/office/drawing/2014/main" id="{919D48F6-BC1D-4EC7-B433-EB7798FA891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3EC9D9B0" w14:textId="60B11D63" w:rsidR="00C97379" w:rsidRDefault="00C97379" w:rsidP="00957529">
      <w:pPr>
        <w:spacing w:after="0" w:line="276" w:lineRule="auto"/>
      </w:pPr>
    </w:p>
    <w:p w14:paraId="2A7E3524" w14:textId="77777777" w:rsidR="00957529" w:rsidRDefault="00C97379" w:rsidP="00957529">
      <w:pPr>
        <w:spacing w:after="0" w:line="276" w:lineRule="auto"/>
      </w:pPr>
      <w:r>
        <w:t>Insertion Sort</w:t>
      </w:r>
      <w:r w:rsidR="00D23F7F">
        <w:t xml:space="preserve"> </w:t>
      </w:r>
    </w:p>
    <w:p w14:paraId="05C140C0" w14:textId="62BB1AA3" w:rsidR="00C97379" w:rsidRDefault="008C7E77" w:rsidP="00957529">
      <w:pPr>
        <w:spacing w:after="0" w:line="276" w:lineRule="auto"/>
      </w:pPr>
      <w:r>
        <w:t xml:space="preserve">Best Case: </w:t>
      </w:r>
      <w:r w:rsidR="00D23F7F">
        <w:t>O(n)</w:t>
      </w:r>
    </w:p>
    <w:p w14:paraId="30917DFE" w14:textId="43997589" w:rsidR="00885FCB" w:rsidRDefault="00885FCB" w:rsidP="00957529">
      <w:pPr>
        <w:spacing w:after="0" w:line="276" w:lineRule="auto"/>
      </w:pPr>
      <w:r>
        <w:t xml:space="preserve">Average Case: </w:t>
      </w:r>
      <w:r w:rsidR="003A719D">
        <w:t>O(n^2)</w:t>
      </w:r>
    </w:p>
    <w:p w14:paraId="2460CEEC" w14:textId="5D5186CB" w:rsidR="008C7E77" w:rsidRDefault="008C7E77" w:rsidP="00957529">
      <w:pPr>
        <w:spacing w:after="0" w:line="276" w:lineRule="auto"/>
      </w:pPr>
      <w:r>
        <w:t>Worst Case: O(n^2)</w:t>
      </w:r>
    </w:p>
    <w:p w14:paraId="7B765DDA" w14:textId="6585E087" w:rsidR="00C97379" w:rsidRDefault="00C679F4" w:rsidP="00957529">
      <w:pPr>
        <w:spacing w:after="0" w:line="276" w:lineRule="auto"/>
      </w:pPr>
      <w:r>
        <w:rPr>
          <w:noProof/>
        </w:rPr>
        <w:drawing>
          <wp:inline distT="0" distB="0" distL="0" distR="0" wp14:anchorId="5C038FDB" wp14:editId="0FB2A538">
            <wp:extent cx="4572000" cy="2743200"/>
            <wp:effectExtent l="0" t="0" r="0" b="0"/>
            <wp:docPr id="6" name="Chart 6">
              <a:extLst xmlns:a="http://schemas.openxmlformats.org/drawingml/2006/main">
                <a:ext uri="{FF2B5EF4-FFF2-40B4-BE49-F238E27FC236}">
                  <a16:creationId xmlns:a16="http://schemas.microsoft.com/office/drawing/2014/main" id="{F1E851D1-6174-427F-9166-B671A53989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4DBED964" w14:textId="2DA6A2C7" w:rsidR="00C97379" w:rsidRDefault="00C97379" w:rsidP="00957529">
      <w:pPr>
        <w:spacing w:after="0" w:line="276" w:lineRule="auto"/>
      </w:pPr>
    </w:p>
    <w:p w14:paraId="509092A0" w14:textId="77777777" w:rsidR="008F37B8" w:rsidRDefault="00C97379" w:rsidP="00957529">
      <w:pPr>
        <w:spacing w:after="0" w:line="276" w:lineRule="auto"/>
      </w:pPr>
      <w:r>
        <w:t>Merge Sort</w:t>
      </w:r>
      <w:r w:rsidR="00957529">
        <w:t xml:space="preserve"> </w:t>
      </w:r>
    </w:p>
    <w:p w14:paraId="6CBF70C6" w14:textId="17473D5D" w:rsidR="00C97379" w:rsidRDefault="00403A82" w:rsidP="00957529">
      <w:pPr>
        <w:spacing w:after="0" w:line="276" w:lineRule="auto"/>
      </w:pPr>
      <w:r>
        <w:t xml:space="preserve">Best Case: </w:t>
      </w:r>
      <w:r w:rsidR="00957529">
        <w:t>O(n log n)</w:t>
      </w:r>
    </w:p>
    <w:p w14:paraId="13EBE540" w14:textId="15C98AE8" w:rsidR="00643F16" w:rsidRDefault="003641DE" w:rsidP="00957529">
      <w:pPr>
        <w:spacing w:after="0" w:line="276" w:lineRule="auto"/>
      </w:pPr>
      <w:r>
        <w:t>Average Case: O(n log n)</w:t>
      </w:r>
    </w:p>
    <w:p w14:paraId="101CED37" w14:textId="73E22DD4" w:rsidR="00403A82" w:rsidRDefault="00403A82" w:rsidP="00957529">
      <w:pPr>
        <w:spacing w:after="0" w:line="276" w:lineRule="auto"/>
      </w:pPr>
      <w:r>
        <w:t>Worst Case: O(n log n)</w:t>
      </w:r>
    </w:p>
    <w:p w14:paraId="280E8D1D" w14:textId="7B061460" w:rsidR="00C97379" w:rsidRDefault="00115F06" w:rsidP="00957529">
      <w:pPr>
        <w:spacing w:after="0" w:line="276" w:lineRule="auto"/>
      </w:pPr>
      <w:r>
        <w:rPr>
          <w:noProof/>
        </w:rPr>
        <w:lastRenderedPageBreak/>
        <w:drawing>
          <wp:inline distT="0" distB="0" distL="0" distR="0" wp14:anchorId="3348A222" wp14:editId="0480C48D">
            <wp:extent cx="4572000" cy="2743200"/>
            <wp:effectExtent l="0" t="0" r="0" b="0"/>
            <wp:docPr id="8" name="Chart 8">
              <a:extLst xmlns:a="http://schemas.openxmlformats.org/drawingml/2006/main">
                <a:ext uri="{FF2B5EF4-FFF2-40B4-BE49-F238E27FC236}">
                  <a16:creationId xmlns:a16="http://schemas.microsoft.com/office/drawing/2014/main" id="{01F76DD7-A94E-4C0D-AF16-EB2ABEBA8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22CEA11" w14:textId="77777777" w:rsidR="00115F06" w:rsidRDefault="00115F06" w:rsidP="00957529">
      <w:pPr>
        <w:spacing w:after="0" w:line="276" w:lineRule="auto"/>
      </w:pPr>
    </w:p>
    <w:p w14:paraId="61D638D9" w14:textId="54328BE0" w:rsidR="00C97379" w:rsidRDefault="00C97379" w:rsidP="00957529">
      <w:pPr>
        <w:spacing w:after="0" w:line="276" w:lineRule="auto"/>
      </w:pPr>
      <w:r>
        <w:t>Iterative Merge Sort</w:t>
      </w:r>
    </w:p>
    <w:p w14:paraId="0876246C" w14:textId="77777777" w:rsidR="00071A17" w:rsidRDefault="00071A17" w:rsidP="00071A17">
      <w:pPr>
        <w:spacing w:after="0" w:line="276" w:lineRule="auto"/>
      </w:pPr>
      <w:r>
        <w:t>Best Case: O(n log n)</w:t>
      </w:r>
    </w:p>
    <w:p w14:paraId="375FE926" w14:textId="77777777" w:rsidR="00071A17" w:rsidRDefault="00071A17" w:rsidP="00071A17">
      <w:pPr>
        <w:spacing w:after="0" w:line="276" w:lineRule="auto"/>
      </w:pPr>
      <w:r>
        <w:t>Average Case: O(n log n)</w:t>
      </w:r>
    </w:p>
    <w:p w14:paraId="75802D32" w14:textId="0341FAAD" w:rsidR="00071A17" w:rsidRDefault="00071A17" w:rsidP="00071A17">
      <w:pPr>
        <w:spacing w:after="0" w:line="276" w:lineRule="auto"/>
      </w:pPr>
      <w:r>
        <w:t>Worst Case: O(n log n)</w:t>
      </w:r>
    </w:p>
    <w:p w14:paraId="153A6E5B" w14:textId="74BA398D" w:rsidR="00523391" w:rsidRDefault="00523391" w:rsidP="00071A17">
      <w:pPr>
        <w:spacing w:after="0" w:line="276" w:lineRule="auto"/>
      </w:pPr>
      <w:r>
        <w:rPr>
          <w:noProof/>
        </w:rPr>
        <w:drawing>
          <wp:inline distT="0" distB="0" distL="0" distR="0" wp14:anchorId="273ECB6A" wp14:editId="2F0E5848">
            <wp:extent cx="4572000" cy="2743200"/>
            <wp:effectExtent l="0" t="0" r="0" b="0"/>
            <wp:docPr id="13" name="Chart 13">
              <a:extLst xmlns:a="http://schemas.openxmlformats.org/drawingml/2006/main">
                <a:ext uri="{FF2B5EF4-FFF2-40B4-BE49-F238E27FC236}">
                  <a16:creationId xmlns:a16="http://schemas.microsoft.com/office/drawing/2014/main" id="{F03BEE3A-A7F1-4137-A3FE-BD2D1C2F75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5899071" w14:textId="39772E18" w:rsidR="00C97379" w:rsidRDefault="00C97379" w:rsidP="00957529">
      <w:pPr>
        <w:spacing w:after="0" w:line="276" w:lineRule="auto"/>
      </w:pPr>
    </w:p>
    <w:p w14:paraId="2C30300D" w14:textId="223E4D49" w:rsidR="00C97379" w:rsidRDefault="00C97379" w:rsidP="00957529">
      <w:pPr>
        <w:spacing w:after="0" w:line="276" w:lineRule="auto"/>
      </w:pPr>
      <w:r>
        <w:t>Quick Sort</w:t>
      </w:r>
    </w:p>
    <w:p w14:paraId="4B27BE7D" w14:textId="0E8DA1C4" w:rsidR="00050B64" w:rsidRDefault="008139EE" w:rsidP="00957529">
      <w:pPr>
        <w:spacing w:after="0" w:line="276" w:lineRule="auto"/>
      </w:pPr>
      <w:r>
        <w:t>Best Case: O(n log n)</w:t>
      </w:r>
    </w:p>
    <w:p w14:paraId="6A838F60" w14:textId="04898296" w:rsidR="00815D75" w:rsidRDefault="00815D75" w:rsidP="00957529">
      <w:pPr>
        <w:spacing w:after="0" w:line="276" w:lineRule="auto"/>
      </w:pPr>
      <w:r>
        <w:t xml:space="preserve">Average Case: </w:t>
      </w:r>
      <w:r w:rsidR="007A613B">
        <w:t>O(n log n)</w:t>
      </w:r>
    </w:p>
    <w:p w14:paraId="40304F05" w14:textId="61F18B99" w:rsidR="008139EE" w:rsidRDefault="008B146E" w:rsidP="00957529">
      <w:pPr>
        <w:spacing w:after="0" w:line="276" w:lineRule="auto"/>
      </w:pPr>
      <w:r>
        <w:t>Wo</w:t>
      </w:r>
      <w:r w:rsidR="001C56C6">
        <w:t>rst Cas</w:t>
      </w:r>
      <w:r w:rsidR="00FD79BB">
        <w:t>e: O(n^2)</w:t>
      </w:r>
    </w:p>
    <w:p w14:paraId="754F938A" w14:textId="771425AD" w:rsidR="00C97379" w:rsidRDefault="00C52659" w:rsidP="00957529">
      <w:pPr>
        <w:spacing w:after="0" w:line="276" w:lineRule="auto"/>
      </w:pPr>
      <w:r>
        <w:rPr>
          <w:noProof/>
        </w:rPr>
        <w:lastRenderedPageBreak/>
        <w:drawing>
          <wp:inline distT="0" distB="0" distL="0" distR="0" wp14:anchorId="5AF66252" wp14:editId="3926C306">
            <wp:extent cx="4572000" cy="2743200"/>
            <wp:effectExtent l="0" t="0" r="0" b="0"/>
            <wp:docPr id="9" name="Chart 9">
              <a:extLst xmlns:a="http://schemas.openxmlformats.org/drawingml/2006/main">
                <a:ext uri="{FF2B5EF4-FFF2-40B4-BE49-F238E27FC236}">
                  <a16:creationId xmlns:a16="http://schemas.microsoft.com/office/drawing/2014/main" id="{1C9FB9F2-2210-40A8-8DA2-69BE602969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E0B381A" w14:textId="77777777" w:rsidR="00C52659" w:rsidRDefault="00C52659" w:rsidP="00957529">
      <w:pPr>
        <w:spacing w:after="0" w:line="276" w:lineRule="auto"/>
      </w:pPr>
    </w:p>
    <w:p w14:paraId="7A5FC1B3" w14:textId="4FA4BD9E" w:rsidR="00C97379" w:rsidRDefault="00C97379" w:rsidP="00957529">
      <w:pPr>
        <w:spacing w:after="0" w:line="276" w:lineRule="auto"/>
      </w:pPr>
      <w:r>
        <w:t>Shell Sort</w:t>
      </w:r>
    </w:p>
    <w:p w14:paraId="0D3A8214" w14:textId="23E7F4A9" w:rsidR="00693B68" w:rsidRDefault="009B4780" w:rsidP="00957529">
      <w:pPr>
        <w:spacing w:after="0" w:line="276" w:lineRule="auto"/>
        <w:rPr>
          <w:noProof/>
        </w:rPr>
      </w:pPr>
      <w:r>
        <w:rPr>
          <w:noProof/>
        </w:rPr>
        <w:t>Best Case:</w:t>
      </w:r>
      <w:r w:rsidR="00380CA0">
        <w:rPr>
          <w:noProof/>
        </w:rPr>
        <w:t xml:space="preserve"> O(n log n)</w:t>
      </w:r>
    </w:p>
    <w:p w14:paraId="6BD7D378" w14:textId="601EE125" w:rsidR="009B4780" w:rsidRDefault="009B4780" w:rsidP="00957529">
      <w:pPr>
        <w:spacing w:after="0" w:line="276" w:lineRule="auto"/>
        <w:rPr>
          <w:noProof/>
        </w:rPr>
      </w:pPr>
      <w:r>
        <w:rPr>
          <w:noProof/>
        </w:rPr>
        <w:t>Average Case:</w:t>
      </w:r>
      <w:r w:rsidR="00380CA0">
        <w:rPr>
          <w:noProof/>
        </w:rPr>
        <w:t xml:space="preserve"> depends on gap sequence</w:t>
      </w:r>
    </w:p>
    <w:p w14:paraId="5804CC0D" w14:textId="7D3E4657" w:rsidR="009B4780" w:rsidRDefault="009B4780" w:rsidP="00957529">
      <w:pPr>
        <w:spacing w:after="0" w:line="276" w:lineRule="auto"/>
        <w:rPr>
          <w:noProof/>
        </w:rPr>
      </w:pPr>
      <w:r>
        <w:rPr>
          <w:noProof/>
        </w:rPr>
        <w:t>Worst Case:</w:t>
      </w:r>
      <w:r w:rsidR="00816A03">
        <w:rPr>
          <w:noProof/>
        </w:rPr>
        <w:t xml:space="preserve"> </w:t>
      </w:r>
      <w:r w:rsidR="00380CA0">
        <w:rPr>
          <w:noProof/>
        </w:rPr>
        <w:t>O(n^2)</w:t>
      </w:r>
    </w:p>
    <w:p w14:paraId="591D78B5" w14:textId="25D4EAB6" w:rsidR="00C52659" w:rsidRDefault="00AB0C3D" w:rsidP="00957529">
      <w:pPr>
        <w:spacing w:after="0" w:line="276" w:lineRule="auto"/>
      </w:pPr>
      <w:r>
        <w:rPr>
          <w:noProof/>
        </w:rPr>
        <w:drawing>
          <wp:inline distT="0" distB="0" distL="0" distR="0" wp14:anchorId="743CFF43" wp14:editId="6319A18D">
            <wp:extent cx="4572000" cy="2743200"/>
            <wp:effectExtent l="0" t="0" r="0" b="0"/>
            <wp:docPr id="10" name="Chart 10">
              <a:extLst xmlns:a="http://schemas.openxmlformats.org/drawingml/2006/main">
                <a:ext uri="{FF2B5EF4-FFF2-40B4-BE49-F238E27FC236}">
                  <a16:creationId xmlns:a16="http://schemas.microsoft.com/office/drawing/2014/main" id="{23FF7415-2CE6-40F6-A41D-988A7A8F57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7963FD5" w14:textId="5A1BCFB4" w:rsidR="00C97379" w:rsidRDefault="00C97379" w:rsidP="00957529">
      <w:pPr>
        <w:spacing w:after="0" w:line="276" w:lineRule="auto"/>
      </w:pPr>
    </w:p>
    <w:p w14:paraId="3AC39F58" w14:textId="77777777" w:rsidR="00AB0C3D" w:rsidRDefault="00AB0C3D" w:rsidP="00957529">
      <w:pPr>
        <w:spacing w:after="0" w:line="276" w:lineRule="auto"/>
      </w:pPr>
    </w:p>
    <w:sectPr w:rsidR="00AB0C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2tTQ0sbA0tTAzNLVU0lEKTi0uzszPAykwrAUAQR8nHiwAAAA="/>
  </w:docVars>
  <w:rsids>
    <w:rsidRoot w:val="007719EB"/>
    <w:rsid w:val="00005F26"/>
    <w:rsid w:val="00050B64"/>
    <w:rsid w:val="00071A17"/>
    <w:rsid w:val="00115F06"/>
    <w:rsid w:val="001376D5"/>
    <w:rsid w:val="001C56C6"/>
    <w:rsid w:val="0029663C"/>
    <w:rsid w:val="003641DE"/>
    <w:rsid w:val="00380CA0"/>
    <w:rsid w:val="003A719D"/>
    <w:rsid w:val="00403A82"/>
    <w:rsid w:val="00523391"/>
    <w:rsid w:val="00555002"/>
    <w:rsid w:val="005758E4"/>
    <w:rsid w:val="006126F6"/>
    <w:rsid w:val="00643F16"/>
    <w:rsid w:val="00655579"/>
    <w:rsid w:val="00693B68"/>
    <w:rsid w:val="0069750E"/>
    <w:rsid w:val="006B7A17"/>
    <w:rsid w:val="007719EB"/>
    <w:rsid w:val="007A613B"/>
    <w:rsid w:val="008139EE"/>
    <w:rsid w:val="00815D75"/>
    <w:rsid w:val="00816A03"/>
    <w:rsid w:val="00821480"/>
    <w:rsid w:val="008527FE"/>
    <w:rsid w:val="00885FCB"/>
    <w:rsid w:val="008B146E"/>
    <w:rsid w:val="008C7E77"/>
    <w:rsid w:val="008F37B8"/>
    <w:rsid w:val="00957529"/>
    <w:rsid w:val="009B4780"/>
    <w:rsid w:val="00AB0C3D"/>
    <w:rsid w:val="00B540EA"/>
    <w:rsid w:val="00B56EBA"/>
    <w:rsid w:val="00B746BA"/>
    <w:rsid w:val="00BC206A"/>
    <w:rsid w:val="00C45FB2"/>
    <w:rsid w:val="00C52659"/>
    <w:rsid w:val="00C679F4"/>
    <w:rsid w:val="00C962F3"/>
    <w:rsid w:val="00C97379"/>
    <w:rsid w:val="00D23F7F"/>
    <w:rsid w:val="00D82EDF"/>
    <w:rsid w:val="00E407C3"/>
    <w:rsid w:val="00E438D5"/>
    <w:rsid w:val="00F11A3B"/>
    <w:rsid w:val="00FD57C1"/>
    <w:rsid w:val="00FD7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BF9A0"/>
  <w15:chartTrackingRefBased/>
  <w15:docId w15:val="{DC719535-F171-4495-B447-432A6AD25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7A17"/>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5.xml"/><Relationship Id="rId3" Type="http://schemas.openxmlformats.org/officeDocument/2006/relationships/webSettings" Target="webSettings.xml"/><Relationship Id="rId7" Type="http://schemas.openxmlformats.org/officeDocument/2006/relationships/chart" Target="charts/chart4.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11" Type="http://schemas.openxmlformats.org/officeDocument/2006/relationships/fontTable" Target="fontTable.xml"/><Relationship Id="rId5" Type="http://schemas.openxmlformats.org/officeDocument/2006/relationships/chart" Target="charts/chart2.xml"/><Relationship Id="rId10" Type="http://schemas.openxmlformats.org/officeDocument/2006/relationships/chart" Target="charts/chart7.xml"/><Relationship Id="rId4" Type="http://schemas.openxmlformats.org/officeDocument/2006/relationships/chart" Target="charts/chart1.xml"/><Relationship Id="rId9" Type="http://schemas.openxmlformats.org/officeDocument/2006/relationships/chart" Target="charts/chart6.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307bf7628805e8ae/Documents/College/UW%20B%20Fall%202019/Applided%20Application%20340/Project5_Sorts/Sorts%20Algorithm.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l Sor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B$1</c:f>
              <c:strCache>
                <c:ptCount val="1"/>
                <c:pt idx="0">
                  <c:v>Bubble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B$2:$B$8</c:f>
              <c:numCache>
                <c:formatCode>General</c:formatCode>
                <c:ptCount val="7"/>
                <c:pt idx="0" formatCode="0.00E+00">
                  <c:v>3.25999999999382E-5</c:v>
                </c:pt>
                <c:pt idx="1">
                  <c:v>1.6319000000000099E-3</c:v>
                </c:pt>
                <c:pt idx="2">
                  <c:v>0.16464129999999999</c:v>
                </c:pt>
                <c:pt idx="3">
                  <c:v>4.2391966999999999</c:v>
                </c:pt>
                <c:pt idx="4">
                  <c:v>16.8001793</c:v>
                </c:pt>
                <c:pt idx="5">
                  <c:v>110.06372349999999</c:v>
                </c:pt>
              </c:numCache>
            </c:numRef>
          </c:yVal>
          <c:smooth val="0"/>
          <c:extLst>
            <c:ext xmlns:c16="http://schemas.microsoft.com/office/drawing/2014/chart" uri="{C3380CC4-5D6E-409C-BE32-E72D297353CC}">
              <c16:uniqueId val="{00000000-3D63-41BA-A3F0-2F689FE11376}"/>
            </c:ext>
          </c:extLst>
        </c:ser>
        <c:ser>
          <c:idx val="1"/>
          <c:order val="1"/>
          <c:tx>
            <c:strRef>
              <c:f>'[Sorts Algorithm.xlsx]Sheet1'!$D$1</c:f>
              <c:strCache>
                <c:ptCount val="1"/>
                <c:pt idx="0">
                  <c:v>MergeSor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D$2:$D$8</c:f>
              <c:numCache>
                <c:formatCode>General</c:formatCode>
                <c:ptCount val="7"/>
                <c:pt idx="0" formatCode="0.00E+00">
                  <c:v>8.0900000000050295E-5</c:v>
                </c:pt>
                <c:pt idx="1">
                  <c:v>8.06300000000037E-4</c:v>
                </c:pt>
                <c:pt idx="2">
                  <c:v>9.8211999999999692E-3</c:v>
                </c:pt>
                <c:pt idx="3">
                  <c:v>5.7598799999999097E-2</c:v>
                </c:pt>
                <c:pt idx="4">
                  <c:v>0.12072240000000101</c:v>
                </c:pt>
                <c:pt idx="5">
                  <c:v>0.34797240000000301</c:v>
                </c:pt>
              </c:numCache>
            </c:numRef>
          </c:yVal>
          <c:smooth val="0"/>
          <c:extLst>
            <c:ext xmlns:c16="http://schemas.microsoft.com/office/drawing/2014/chart" uri="{C3380CC4-5D6E-409C-BE32-E72D297353CC}">
              <c16:uniqueId val="{00000001-3D63-41BA-A3F0-2F689FE11376}"/>
            </c:ext>
          </c:extLst>
        </c:ser>
        <c:ser>
          <c:idx val="2"/>
          <c:order val="2"/>
          <c:tx>
            <c:strRef>
              <c:f>'[Sorts Algorithm.xlsx]Sheet1'!$F$1</c:f>
              <c:strCache>
                <c:ptCount val="1"/>
                <c:pt idx="0">
                  <c:v>ShellShort</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F$2:$F$8</c:f>
              <c:numCache>
                <c:formatCode>General</c:formatCode>
                <c:ptCount val="7"/>
                <c:pt idx="0" formatCode="0.00E+00">
                  <c:v>3.8599999999999698E-5</c:v>
                </c:pt>
                <c:pt idx="1">
                  <c:v>4.4460000000001699E-4</c:v>
                </c:pt>
                <c:pt idx="2">
                  <c:v>6.2213000000002003E-3</c:v>
                </c:pt>
                <c:pt idx="3">
                  <c:v>3.6495600000000197E-2</c:v>
                </c:pt>
                <c:pt idx="4">
                  <c:v>8.2251299999999306E-2</c:v>
                </c:pt>
                <c:pt idx="5">
                  <c:v>0.26220559999998699</c:v>
                </c:pt>
              </c:numCache>
            </c:numRef>
          </c:yVal>
          <c:smooth val="0"/>
          <c:extLst>
            <c:ext xmlns:c16="http://schemas.microsoft.com/office/drawing/2014/chart" uri="{C3380CC4-5D6E-409C-BE32-E72D297353CC}">
              <c16:uniqueId val="{00000002-3D63-41BA-A3F0-2F689FE11376}"/>
            </c:ext>
          </c:extLst>
        </c:ser>
        <c:ser>
          <c:idx val="3"/>
          <c:order val="3"/>
          <c:tx>
            <c:strRef>
              <c:f>'[Sorts Algorithm.xlsx]Sheet1'!$C$1</c:f>
              <c:strCache>
                <c:ptCount val="1"/>
                <c:pt idx="0">
                  <c:v>InsertionSort</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C$2:$C$8</c:f>
              <c:numCache>
                <c:formatCode>General</c:formatCode>
                <c:ptCount val="7"/>
                <c:pt idx="0" formatCode="0.00E+00">
                  <c:v>4.4799999999955898E-5</c:v>
                </c:pt>
                <c:pt idx="1">
                  <c:v>1.1187999999999699E-3</c:v>
                </c:pt>
                <c:pt idx="2">
                  <c:v>0.12566659999999999</c:v>
                </c:pt>
                <c:pt idx="3">
                  <c:v>3.1618498000000002</c:v>
                </c:pt>
                <c:pt idx="4">
                  <c:v>12.5738734999999</c:v>
                </c:pt>
                <c:pt idx="5">
                  <c:v>82.001332399999995</c:v>
                </c:pt>
              </c:numCache>
            </c:numRef>
          </c:yVal>
          <c:smooth val="0"/>
          <c:extLst>
            <c:ext xmlns:c16="http://schemas.microsoft.com/office/drawing/2014/chart" uri="{C3380CC4-5D6E-409C-BE32-E72D297353CC}">
              <c16:uniqueId val="{00000003-3D63-41BA-A3F0-2F689FE11376}"/>
            </c:ext>
          </c:extLst>
        </c:ser>
        <c:ser>
          <c:idx val="4"/>
          <c:order val="4"/>
          <c:tx>
            <c:strRef>
              <c:f>'[Sorts Algorithm.xlsx]Sheet1'!$E$1</c:f>
              <c:strCache>
                <c:ptCount val="1"/>
                <c:pt idx="0">
                  <c:v>QuickSort</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E$2:$E$8</c:f>
              <c:numCache>
                <c:formatCode>General</c:formatCode>
                <c:ptCount val="7"/>
                <c:pt idx="0" formatCode="0.00E+00">
                  <c:v>7.9200000000057003E-5</c:v>
                </c:pt>
                <c:pt idx="1">
                  <c:v>4.5729999999999301E-4</c:v>
                </c:pt>
                <c:pt idx="2">
                  <c:v>5.73390000000006E-3</c:v>
                </c:pt>
                <c:pt idx="3">
                  <c:v>3.4269800000000503E-2</c:v>
                </c:pt>
                <c:pt idx="4">
                  <c:v>5.3621400000000798E-2</c:v>
                </c:pt>
                <c:pt idx="5">
                  <c:v>0.17142739999999801</c:v>
                </c:pt>
              </c:numCache>
            </c:numRef>
          </c:yVal>
          <c:smooth val="0"/>
          <c:extLst>
            <c:ext xmlns:c16="http://schemas.microsoft.com/office/drawing/2014/chart" uri="{C3380CC4-5D6E-409C-BE32-E72D297353CC}">
              <c16:uniqueId val="{00000004-3D63-41BA-A3F0-2F689FE11376}"/>
            </c:ext>
          </c:extLst>
        </c:ser>
        <c:ser>
          <c:idx val="5"/>
          <c:order val="5"/>
          <c:tx>
            <c:strRef>
              <c:f>'[Sorts Algorithm.xlsx]Sheet1'!$I$1</c:f>
              <c:strCache>
                <c:ptCount val="1"/>
                <c:pt idx="0">
                  <c:v>IterativeMergeSort</c:v>
                </c:pt>
              </c:strCache>
            </c:strRef>
          </c:tx>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orts Algorithm.xlsx]Sheet1'!$A$2:$A$7</c:f>
              <c:numCache>
                <c:formatCode>General</c:formatCode>
                <c:ptCount val="6"/>
                <c:pt idx="0">
                  <c:v>10</c:v>
                </c:pt>
                <c:pt idx="1">
                  <c:v>100</c:v>
                </c:pt>
                <c:pt idx="2">
                  <c:v>1000</c:v>
                </c:pt>
                <c:pt idx="3">
                  <c:v>5000</c:v>
                </c:pt>
                <c:pt idx="4">
                  <c:v>10000</c:v>
                </c:pt>
                <c:pt idx="5">
                  <c:v>25000</c:v>
                </c:pt>
              </c:numCache>
            </c:numRef>
          </c:xVal>
          <c:yVal>
            <c:numRef>
              <c:f>'[Sorts Algorithm.xlsx]Sheet1'!$I$2:$I$7</c:f>
              <c:numCache>
                <c:formatCode>General</c:formatCode>
                <c:ptCount val="6"/>
                <c:pt idx="0">
                  <c:v>1.0180000000004E-4</c:v>
                </c:pt>
                <c:pt idx="1">
                  <c:v>7.1769999999993196E-4</c:v>
                </c:pt>
                <c:pt idx="2">
                  <c:v>8.7187000000000792E-3</c:v>
                </c:pt>
                <c:pt idx="3">
                  <c:v>5.4384399999999999E-2</c:v>
                </c:pt>
                <c:pt idx="4">
                  <c:v>0.1185485</c:v>
                </c:pt>
                <c:pt idx="5">
                  <c:v>0.32918429999999899</c:v>
                </c:pt>
              </c:numCache>
            </c:numRef>
          </c:yVal>
          <c:smooth val="0"/>
          <c:extLst>
            <c:ext xmlns:c16="http://schemas.microsoft.com/office/drawing/2014/chart" uri="{C3380CC4-5D6E-409C-BE32-E72D297353CC}">
              <c16:uniqueId val="{00000005-3D63-41BA-A3F0-2F689FE11376}"/>
            </c:ext>
          </c:extLst>
        </c:ser>
        <c:dLbls>
          <c:showLegendKey val="0"/>
          <c:showVal val="0"/>
          <c:showCatName val="0"/>
          <c:showSerName val="0"/>
          <c:showPercent val="0"/>
          <c:showBubbleSize val="0"/>
        </c:dLbls>
        <c:axId val="246407023"/>
        <c:axId val="183774447"/>
      </c:scatterChart>
      <c:valAx>
        <c:axId val="24640702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774447"/>
        <c:crosses val="autoZero"/>
        <c:crossBetween val="midCat"/>
      </c:valAx>
      <c:valAx>
        <c:axId val="183774447"/>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407023"/>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B$1</c:f>
              <c:strCache>
                <c:ptCount val="1"/>
                <c:pt idx="0">
                  <c:v>Bubble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B$2:$B$8</c:f>
              <c:numCache>
                <c:formatCode>General</c:formatCode>
                <c:ptCount val="7"/>
                <c:pt idx="0" formatCode="0.00E+00">
                  <c:v>3.25999999999382E-5</c:v>
                </c:pt>
                <c:pt idx="1">
                  <c:v>1.6319000000000099E-3</c:v>
                </c:pt>
                <c:pt idx="2">
                  <c:v>0.16464129999999999</c:v>
                </c:pt>
                <c:pt idx="3">
                  <c:v>4.2391966999999999</c:v>
                </c:pt>
                <c:pt idx="4">
                  <c:v>16.8001793</c:v>
                </c:pt>
                <c:pt idx="5">
                  <c:v>110.06372349999999</c:v>
                </c:pt>
              </c:numCache>
            </c:numRef>
          </c:yVal>
          <c:smooth val="0"/>
          <c:extLst>
            <c:ext xmlns:c16="http://schemas.microsoft.com/office/drawing/2014/chart" uri="{C3380CC4-5D6E-409C-BE32-E72D297353CC}">
              <c16:uniqueId val="{00000000-5A85-47D1-AB83-269CB7ED45FD}"/>
            </c:ext>
          </c:extLst>
        </c:ser>
        <c:dLbls>
          <c:showLegendKey val="0"/>
          <c:showVal val="0"/>
          <c:showCatName val="0"/>
          <c:showSerName val="0"/>
          <c:showPercent val="0"/>
          <c:showBubbleSize val="0"/>
        </c:dLbls>
        <c:axId val="195110191"/>
        <c:axId val="183766959"/>
      </c:scatterChart>
      <c:valAx>
        <c:axId val="19511019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766959"/>
        <c:crosses val="autoZero"/>
        <c:crossBetween val="midCat"/>
      </c:valAx>
      <c:valAx>
        <c:axId val="183766959"/>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110191"/>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C$1</c:f>
              <c:strCache>
                <c:ptCount val="1"/>
                <c:pt idx="0">
                  <c:v>Insertion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C$2:$C$8</c:f>
              <c:numCache>
                <c:formatCode>General</c:formatCode>
                <c:ptCount val="7"/>
                <c:pt idx="0" formatCode="0.00E+00">
                  <c:v>4.4799999999955898E-5</c:v>
                </c:pt>
                <c:pt idx="1">
                  <c:v>1.1187999999999699E-3</c:v>
                </c:pt>
                <c:pt idx="2">
                  <c:v>0.12566659999999999</c:v>
                </c:pt>
                <c:pt idx="3">
                  <c:v>3.1618498000000002</c:v>
                </c:pt>
                <c:pt idx="4">
                  <c:v>12.5738734999999</c:v>
                </c:pt>
                <c:pt idx="5">
                  <c:v>82.001332399999995</c:v>
                </c:pt>
              </c:numCache>
            </c:numRef>
          </c:yVal>
          <c:smooth val="0"/>
          <c:extLst>
            <c:ext xmlns:c16="http://schemas.microsoft.com/office/drawing/2014/chart" uri="{C3380CC4-5D6E-409C-BE32-E72D297353CC}">
              <c16:uniqueId val="{00000000-DB61-45CA-B051-337E4C44A5FB}"/>
            </c:ext>
          </c:extLst>
        </c:ser>
        <c:dLbls>
          <c:showLegendKey val="0"/>
          <c:showVal val="0"/>
          <c:showCatName val="0"/>
          <c:showSerName val="0"/>
          <c:showPercent val="0"/>
          <c:showBubbleSize val="0"/>
        </c:dLbls>
        <c:axId val="191107183"/>
        <c:axId val="183763215"/>
      </c:scatterChart>
      <c:valAx>
        <c:axId val="1911071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3763215"/>
        <c:crosses val="autoZero"/>
        <c:crossBetween val="midCat"/>
      </c:valAx>
      <c:valAx>
        <c:axId val="183763215"/>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10718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D$1</c:f>
              <c:strCache>
                <c:ptCount val="1"/>
                <c:pt idx="0">
                  <c:v>Merge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8</c:f>
              <c:numCache>
                <c:formatCode>General</c:formatCode>
                <c:ptCount val="7"/>
                <c:pt idx="0">
                  <c:v>10</c:v>
                </c:pt>
                <c:pt idx="1">
                  <c:v>100</c:v>
                </c:pt>
                <c:pt idx="2">
                  <c:v>1000</c:v>
                </c:pt>
                <c:pt idx="3">
                  <c:v>5000</c:v>
                </c:pt>
                <c:pt idx="4">
                  <c:v>10000</c:v>
                </c:pt>
                <c:pt idx="5">
                  <c:v>25000</c:v>
                </c:pt>
              </c:numCache>
            </c:numRef>
          </c:xVal>
          <c:yVal>
            <c:numRef>
              <c:f>'[Sorts Algorithm.xlsx]Sheet1'!$D$2:$D$8</c:f>
              <c:numCache>
                <c:formatCode>General</c:formatCode>
                <c:ptCount val="7"/>
                <c:pt idx="0" formatCode="0.00E+00">
                  <c:v>8.0900000000050295E-5</c:v>
                </c:pt>
                <c:pt idx="1">
                  <c:v>8.06300000000037E-4</c:v>
                </c:pt>
                <c:pt idx="2">
                  <c:v>9.8211999999999692E-3</c:v>
                </c:pt>
                <c:pt idx="3">
                  <c:v>5.7598799999999097E-2</c:v>
                </c:pt>
                <c:pt idx="4">
                  <c:v>0.12072240000000101</c:v>
                </c:pt>
                <c:pt idx="5">
                  <c:v>0.34797240000000301</c:v>
                </c:pt>
              </c:numCache>
            </c:numRef>
          </c:yVal>
          <c:smooth val="0"/>
          <c:extLst>
            <c:ext xmlns:c16="http://schemas.microsoft.com/office/drawing/2014/chart" uri="{C3380CC4-5D6E-409C-BE32-E72D297353CC}">
              <c16:uniqueId val="{00000000-503D-4C0B-8F70-7E0814494141}"/>
            </c:ext>
          </c:extLst>
        </c:ser>
        <c:dLbls>
          <c:showLegendKey val="0"/>
          <c:showVal val="0"/>
          <c:showCatName val="0"/>
          <c:showSerName val="0"/>
          <c:showPercent val="0"/>
          <c:showBubbleSize val="0"/>
        </c:dLbls>
        <c:axId val="193798783"/>
        <c:axId val="204814863"/>
      </c:scatterChart>
      <c:valAx>
        <c:axId val="1937987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4814863"/>
        <c:crosses val="autoZero"/>
        <c:crossBetween val="midCat"/>
      </c:valAx>
      <c:valAx>
        <c:axId val="204814863"/>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79878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I$1</c:f>
              <c:strCache>
                <c:ptCount val="1"/>
                <c:pt idx="0">
                  <c:v>IterativeMerge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7</c:f>
              <c:numCache>
                <c:formatCode>General</c:formatCode>
                <c:ptCount val="6"/>
                <c:pt idx="0">
                  <c:v>10</c:v>
                </c:pt>
                <c:pt idx="1">
                  <c:v>100</c:v>
                </c:pt>
                <c:pt idx="2">
                  <c:v>1000</c:v>
                </c:pt>
                <c:pt idx="3">
                  <c:v>5000</c:v>
                </c:pt>
                <c:pt idx="4">
                  <c:v>10000</c:v>
                </c:pt>
                <c:pt idx="5">
                  <c:v>25000</c:v>
                </c:pt>
              </c:numCache>
            </c:numRef>
          </c:xVal>
          <c:yVal>
            <c:numRef>
              <c:f>'[Sorts Algorithm.xlsx]Sheet1'!$I$2:$I$7</c:f>
              <c:numCache>
                <c:formatCode>General</c:formatCode>
                <c:ptCount val="6"/>
                <c:pt idx="0">
                  <c:v>1.0180000000004E-4</c:v>
                </c:pt>
                <c:pt idx="1">
                  <c:v>7.1769999999993196E-4</c:v>
                </c:pt>
                <c:pt idx="2">
                  <c:v>8.7187000000000792E-3</c:v>
                </c:pt>
                <c:pt idx="3">
                  <c:v>5.4384399999999999E-2</c:v>
                </c:pt>
                <c:pt idx="4">
                  <c:v>0.1185485</c:v>
                </c:pt>
                <c:pt idx="5">
                  <c:v>0.32918429999999899</c:v>
                </c:pt>
              </c:numCache>
            </c:numRef>
          </c:yVal>
          <c:smooth val="0"/>
          <c:extLst>
            <c:ext xmlns:c16="http://schemas.microsoft.com/office/drawing/2014/chart" uri="{C3380CC4-5D6E-409C-BE32-E72D297353CC}">
              <c16:uniqueId val="{00000000-1FAD-4410-A808-F8A8247D1135}"/>
            </c:ext>
          </c:extLst>
        </c:ser>
        <c:dLbls>
          <c:showLegendKey val="0"/>
          <c:showVal val="0"/>
          <c:showCatName val="0"/>
          <c:showSerName val="0"/>
          <c:showPercent val="0"/>
          <c:showBubbleSize val="0"/>
        </c:dLbls>
        <c:axId val="65853935"/>
        <c:axId val="310295535"/>
      </c:scatterChart>
      <c:valAx>
        <c:axId val="658539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295535"/>
        <c:crosses val="autoZero"/>
        <c:crossBetween val="midCat"/>
      </c:valAx>
      <c:valAx>
        <c:axId val="310295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5393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E$1</c:f>
              <c:strCache>
                <c:ptCount val="1"/>
                <c:pt idx="0">
                  <c:v>Quick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7</c:f>
              <c:numCache>
                <c:formatCode>General</c:formatCode>
                <c:ptCount val="6"/>
                <c:pt idx="0">
                  <c:v>10</c:v>
                </c:pt>
                <c:pt idx="1">
                  <c:v>100</c:v>
                </c:pt>
                <c:pt idx="2">
                  <c:v>1000</c:v>
                </c:pt>
                <c:pt idx="3">
                  <c:v>5000</c:v>
                </c:pt>
                <c:pt idx="4">
                  <c:v>10000</c:v>
                </c:pt>
                <c:pt idx="5">
                  <c:v>25000</c:v>
                </c:pt>
              </c:numCache>
            </c:numRef>
          </c:xVal>
          <c:yVal>
            <c:numRef>
              <c:f>'[Sorts Algorithm.xlsx]Sheet1'!$E$2:$E$7</c:f>
              <c:numCache>
                <c:formatCode>General</c:formatCode>
                <c:ptCount val="6"/>
                <c:pt idx="0" formatCode="0.00E+00">
                  <c:v>7.9200000000057003E-5</c:v>
                </c:pt>
                <c:pt idx="1">
                  <c:v>4.5729999999999301E-4</c:v>
                </c:pt>
                <c:pt idx="2">
                  <c:v>5.73390000000006E-3</c:v>
                </c:pt>
                <c:pt idx="3">
                  <c:v>3.4269800000000503E-2</c:v>
                </c:pt>
                <c:pt idx="4">
                  <c:v>5.3621400000000798E-2</c:v>
                </c:pt>
                <c:pt idx="5">
                  <c:v>0.17142739999999801</c:v>
                </c:pt>
              </c:numCache>
            </c:numRef>
          </c:yVal>
          <c:smooth val="0"/>
          <c:extLst>
            <c:ext xmlns:c16="http://schemas.microsoft.com/office/drawing/2014/chart" uri="{C3380CC4-5D6E-409C-BE32-E72D297353CC}">
              <c16:uniqueId val="{00000000-D1AD-4FC2-8F41-7E592E0C5440}"/>
            </c:ext>
          </c:extLst>
        </c:ser>
        <c:dLbls>
          <c:showLegendKey val="0"/>
          <c:showVal val="0"/>
          <c:showCatName val="0"/>
          <c:showSerName val="0"/>
          <c:showPercent val="0"/>
          <c:showBubbleSize val="0"/>
        </c:dLbls>
        <c:axId val="68985983"/>
        <c:axId val="310294703"/>
      </c:scatterChart>
      <c:valAx>
        <c:axId val="68985983"/>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0294703"/>
        <c:crosses val="autoZero"/>
        <c:crossBetween val="midCat"/>
      </c:valAx>
      <c:valAx>
        <c:axId val="310294703"/>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8985983"/>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orts Algorithm.xlsx]Sheet1'!$F$1</c:f>
              <c:strCache>
                <c:ptCount val="1"/>
                <c:pt idx="0">
                  <c:v>ShellSh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orts Algorithm.xlsx]Sheet1'!$A$2:$A$7</c:f>
              <c:numCache>
                <c:formatCode>General</c:formatCode>
                <c:ptCount val="6"/>
                <c:pt idx="0">
                  <c:v>10</c:v>
                </c:pt>
                <c:pt idx="1">
                  <c:v>100</c:v>
                </c:pt>
                <c:pt idx="2">
                  <c:v>1000</c:v>
                </c:pt>
                <c:pt idx="3">
                  <c:v>5000</c:v>
                </c:pt>
                <c:pt idx="4">
                  <c:v>10000</c:v>
                </c:pt>
                <c:pt idx="5">
                  <c:v>25000</c:v>
                </c:pt>
              </c:numCache>
            </c:numRef>
          </c:xVal>
          <c:yVal>
            <c:numRef>
              <c:f>'[Sorts Algorithm.xlsx]Sheet1'!$F$2:$F$7</c:f>
              <c:numCache>
                <c:formatCode>General</c:formatCode>
                <c:ptCount val="6"/>
                <c:pt idx="0" formatCode="0.00E+00">
                  <c:v>3.8599999999999698E-5</c:v>
                </c:pt>
                <c:pt idx="1">
                  <c:v>4.4460000000001699E-4</c:v>
                </c:pt>
                <c:pt idx="2">
                  <c:v>6.2213000000002003E-3</c:v>
                </c:pt>
                <c:pt idx="3">
                  <c:v>3.6495600000000197E-2</c:v>
                </c:pt>
                <c:pt idx="4">
                  <c:v>8.2251299999999306E-2</c:v>
                </c:pt>
                <c:pt idx="5">
                  <c:v>0.26220559999998699</c:v>
                </c:pt>
              </c:numCache>
            </c:numRef>
          </c:yVal>
          <c:smooth val="0"/>
          <c:extLst>
            <c:ext xmlns:c16="http://schemas.microsoft.com/office/drawing/2014/chart" uri="{C3380CC4-5D6E-409C-BE32-E72D297353CC}">
              <c16:uniqueId val="{00000000-4DAA-4026-A932-B80C37563416}"/>
            </c:ext>
          </c:extLst>
        </c:ser>
        <c:dLbls>
          <c:showLegendKey val="0"/>
          <c:showVal val="0"/>
          <c:showCatName val="0"/>
          <c:showSerName val="0"/>
          <c:showPercent val="0"/>
          <c:showBubbleSize val="0"/>
        </c:dLbls>
        <c:axId val="266611647"/>
        <c:axId val="200861407"/>
      </c:scatterChart>
      <c:valAx>
        <c:axId val="26661164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861407"/>
        <c:crosses val="autoZero"/>
        <c:crossBetween val="midCat"/>
      </c:valAx>
      <c:valAx>
        <c:axId val="200861407"/>
        <c:scaling>
          <c:orientation val="minMax"/>
        </c:scaling>
        <c:delete val="0"/>
        <c:axPos val="l"/>
        <c:majorGridlines>
          <c:spPr>
            <a:ln w="9525" cap="flat" cmpd="sng" algn="ctr">
              <a:solidFill>
                <a:schemeClr val="tx1">
                  <a:lumMod val="15000"/>
                  <a:lumOff val="85000"/>
                </a:schemeClr>
              </a:solidFill>
              <a:round/>
            </a:ln>
            <a:effectLst/>
          </c:spPr>
        </c:majorGridlines>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6611647"/>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4</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Tran</dc:creator>
  <cp:keywords/>
  <dc:description/>
  <cp:lastModifiedBy>Huy Tran</cp:lastModifiedBy>
  <cp:revision>50</cp:revision>
  <dcterms:created xsi:type="dcterms:W3CDTF">2019-11-16T06:25:00Z</dcterms:created>
  <dcterms:modified xsi:type="dcterms:W3CDTF">2019-11-16T07:40:00Z</dcterms:modified>
</cp:coreProperties>
</file>